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3c110803e2fc89fa2a4a3eb96e79a72aebe99c"/>
      <w:r>
        <w:rPr>
          <w:b/>
        </w:rPr>
        <w:t xml:space="preserve">ПРОТОКОЛ ПРО РЕЗУЛЬТАТИ ЕЛЕКТРОННОГО АУКЦІОНУ № SPE001-UA-20230823-5278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иконавчий комітет Хорольської міської ради Лубенського району Полта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, ясла-садок "Незабудка" (літера А-2), інвентарний номер основних засобів 10310114</w:t>
      </w:r>
    </w:p>
    <w:p>
      <w:pPr>
        <w:numPr>
          <w:ilvl w:val="0"/>
          <w:numId w:val="1001"/>
        </w:numPr>
        <w:pStyle w:val="Compact"/>
      </w:pPr>
      <w:r>
        <w:t xml:space="preserve">продається зі збереженням профілю діяльності нежитлова будівля ясла-садка «Незабудка», яка розміщена по вулиці Молодіжна, будинок 13, м.Хорол, Лубенський (бувший Хорольський) район, Полтавська область, разом з невід’ємною частиною інфраструктури ясла-садка «Незабудка» (господарськими (допоміжними) будівлями та спорудами), які знаходяться на території ясла-садка за адресою основного приміщення (далі – об’єкт приватизації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057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9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13:51:44Z</dcterms:created>
  <dcterms:modified xsi:type="dcterms:W3CDTF">2024-05-14T13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